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DC565" w14:textId="3D4C5FDB" w:rsidR="00451EDC" w:rsidRPr="000A6FE5" w:rsidRDefault="00451EDC" w:rsidP="00451EDC">
      <w:pPr>
        <w:pStyle w:val="Default"/>
        <w:jc w:val="center"/>
        <w:rPr>
          <w:b/>
          <w:bCs/>
          <w:sz w:val="28"/>
          <w:szCs w:val="28"/>
          <w:lang w:val="en-US"/>
        </w:rPr>
      </w:pPr>
      <w:r w:rsidRPr="000A6FE5">
        <w:rPr>
          <w:b/>
          <w:bCs/>
          <w:sz w:val="28"/>
          <w:szCs w:val="28"/>
        </w:rPr>
        <w:t xml:space="preserve">LAPORAN </w:t>
      </w:r>
      <w:r w:rsidR="000A6FE5" w:rsidRPr="000A6FE5">
        <w:rPr>
          <w:b/>
          <w:bCs/>
          <w:sz w:val="28"/>
          <w:szCs w:val="28"/>
          <w:lang w:val="en-US"/>
        </w:rPr>
        <w:t>PRAKTIKUM</w:t>
      </w:r>
    </w:p>
    <w:p w14:paraId="36062329" w14:textId="77777777" w:rsidR="000A6FE5" w:rsidRPr="000A6FE5" w:rsidRDefault="000A6FE5" w:rsidP="00451EDC">
      <w:pPr>
        <w:pStyle w:val="Default"/>
        <w:jc w:val="center"/>
        <w:rPr>
          <w:sz w:val="28"/>
          <w:szCs w:val="28"/>
          <w:lang w:val="en-US"/>
        </w:rPr>
      </w:pPr>
    </w:p>
    <w:p w14:paraId="4662087D" w14:textId="247FA421" w:rsidR="00EB136A" w:rsidRPr="000A6FE5" w:rsidRDefault="00451EDC" w:rsidP="00451EDC">
      <w:pPr>
        <w:jc w:val="center"/>
        <w:rPr>
          <w:b/>
          <w:bCs/>
          <w:sz w:val="28"/>
          <w:szCs w:val="28"/>
          <w:lang w:val="en-US"/>
        </w:rPr>
      </w:pPr>
      <w:r w:rsidRPr="000A6FE5">
        <w:rPr>
          <w:b/>
          <w:bCs/>
          <w:sz w:val="28"/>
          <w:szCs w:val="28"/>
        </w:rPr>
        <w:t xml:space="preserve">PRAKTIKUM </w:t>
      </w:r>
      <w:r w:rsidRPr="000A6FE5">
        <w:rPr>
          <w:b/>
          <w:bCs/>
          <w:sz w:val="28"/>
          <w:szCs w:val="28"/>
          <w:lang w:val="en-US"/>
        </w:rPr>
        <w:t>ARSITEKTUR KOMPUTER</w:t>
      </w:r>
    </w:p>
    <w:p w14:paraId="4FC83D5C" w14:textId="77777777" w:rsidR="000A6FE5" w:rsidRDefault="000A6FE5" w:rsidP="00451EDC">
      <w:pPr>
        <w:jc w:val="center"/>
        <w:rPr>
          <w:b/>
          <w:bCs/>
          <w:lang w:val="en-US"/>
        </w:rPr>
      </w:pPr>
    </w:p>
    <w:p w14:paraId="1EAE0314" w14:textId="2CF3F9CE" w:rsidR="00451EDC" w:rsidRDefault="00E30D43" w:rsidP="00451ED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5F2F6C8" wp14:editId="4FA622E0">
            <wp:extent cx="3550920" cy="35509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920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2B81" w14:textId="77777777" w:rsidR="000A6FE5" w:rsidRDefault="000A6FE5" w:rsidP="00451EDC">
      <w:pPr>
        <w:jc w:val="center"/>
        <w:rPr>
          <w:lang w:val="en-US"/>
        </w:rPr>
      </w:pPr>
    </w:p>
    <w:p w14:paraId="658D089F" w14:textId="7BDC65AC" w:rsidR="000A6FE5" w:rsidRDefault="000A6FE5" w:rsidP="00451EDC">
      <w:pPr>
        <w:jc w:val="center"/>
        <w:rPr>
          <w:lang w:val="en-US"/>
        </w:rPr>
      </w:pPr>
      <w:proofErr w:type="spellStart"/>
      <w:r>
        <w:rPr>
          <w:lang w:val="en-US"/>
        </w:rPr>
        <w:t>Disusun</w:t>
      </w:r>
      <w:proofErr w:type="spellEnd"/>
      <w:r>
        <w:rPr>
          <w:lang w:val="en-US"/>
        </w:rPr>
        <w:t xml:space="preserve"> Oleh:</w:t>
      </w:r>
    </w:p>
    <w:p w14:paraId="51357DFB" w14:textId="02DB5068" w:rsidR="000A6FE5" w:rsidRDefault="000A6FE5" w:rsidP="00451EDC">
      <w:pPr>
        <w:jc w:val="center"/>
        <w:rPr>
          <w:lang w:val="en-US"/>
        </w:rPr>
      </w:pPr>
      <w:r>
        <w:rPr>
          <w:lang w:val="en-US"/>
        </w:rPr>
        <w:t>Izzuddin Ahmad Afif</w:t>
      </w:r>
      <w:r w:rsidR="002C2E2B">
        <w:rPr>
          <w:lang w:val="en-US"/>
        </w:rPr>
        <w:tab/>
      </w:r>
      <w:r>
        <w:rPr>
          <w:lang w:val="en-US"/>
        </w:rPr>
        <w:t>(2421600011)</w:t>
      </w:r>
    </w:p>
    <w:p w14:paraId="52FC1D11" w14:textId="77777777" w:rsidR="000A6FE5" w:rsidRDefault="000A6FE5" w:rsidP="00451EDC">
      <w:pPr>
        <w:jc w:val="center"/>
        <w:rPr>
          <w:lang w:val="en-US"/>
        </w:rPr>
      </w:pPr>
    </w:p>
    <w:p w14:paraId="4544B864" w14:textId="72AE1BC2" w:rsidR="000A6FE5" w:rsidRDefault="000A6FE5" w:rsidP="00451EDC">
      <w:pPr>
        <w:jc w:val="center"/>
        <w:rPr>
          <w:lang w:val="en-US"/>
        </w:rPr>
      </w:pPr>
      <w:proofErr w:type="spellStart"/>
      <w:r>
        <w:rPr>
          <w:lang w:val="en-US"/>
        </w:rPr>
        <w:t>Dos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ampu</w:t>
      </w:r>
      <w:proofErr w:type="spellEnd"/>
      <w:r>
        <w:rPr>
          <w:lang w:val="en-US"/>
        </w:rPr>
        <w:t>:</w:t>
      </w:r>
    </w:p>
    <w:p w14:paraId="58E08C41" w14:textId="32A865B2" w:rsidR="000A6FE5" w:rsidRDefault="000A6FE5" w:rsidP="00451EDC">
      <w:pPr>
        <w:jc w:val="center"/>
        <w:rPr>
          <w:lang w:val="en-US"/>
        </w:rPr>
      </w:pPr>
      <w:r>
        <w:rPr>
          <w:lang w:val="en-US"/>
        </w:rPr>
        <w:t>Mohamad Ridwan S.T</w:t>
      </w:r>
      <w:r w:rsidR="002C2E2B">
        <w:rPr>
          <w:lang w:val="en-US"/>
        </w:rPr>
        <w:t>.</w:t>
      </w:r>
      <w:r>
        <w:rPr>
          <w:lang w:val="en-US"/>
        </w:rPr>
        <w:t>, M.T.</w:t>
      </w:r>
    </w:p>
    <w:p w14:paraId="6E98C62B" w14:textId="2C09B358" w:rsidR="000A6FE5" w:rsidRDefault="000A6FE5" w:rsidP="000A6FE5">
      <w:pPr>
        <w:spacing w:line="240" w:lineRule="auto"/>
        <w:jc w:val="center"/>
        <w:rPr>
          <w:lang w:val="en-US"/>
        </w:rPr>
      </w:pPr>
    </w:p>
    <w:p w14:paraId="1782ABFE" w14:textId="77777777" w:rsidR="000A6FE5" w:rsidRDefault="000A6FE5" w:rsidP="000A6FE5">
      <w:pPr>
        <w:pStyle w:val="Default"/>
        <w:jc w:val="center"/>
      </w:pPr>
    </w:p>
    <w:p w14:paraId="096195A8" w14:textId="77777777" w:rsidR="000A6FE5" w:rsidRDefault="000A6FE5" w:rsidP="000A6FE5">
      <w:pPr>
        <w:spacing w:after="0" w:line="240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PROGRAM STUDI </w:t>
      </w:r>
      <w:r>
        <w:rPr>
          <w:b/>
          <w:bCs/>
          <w:sz w:val="28"/>
          <w:szCs w:val="28"/>
          <w:lang w:val="en-US"/>
        </w:rPr>
        <w:t>SARJANA TERAPAN</w:t>
      </w:r>
    </w:p>
    <w:p w14:paraId="36D95893" w14:textId="77777777" w:rsidR="000A6FE5" w:rsidRDefault="000A6FE5" w:rsidP="000A6FE5">
      <w:pPr>
        <w:spacing w:after="0" w:line="240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>TEKNOLOGI REKAYASA INTERNET</w:t>
      </w:r>
    </w:p>
    <w:p w14:paraId="1B62F384" w14:textId="77489718" w:rsidR="000A6FE5" w:rsidRPr="000A6FE5" w:rsidRDefault="000A6FE5" w:rsidP="000A6FE5">
      <w:pPr>
        <w:spacing w:after="0" w:line="240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DEPARTEMEN TEKNIK ELEKTRO</w:t>
      </w:r>
    </w:p>
    <w:p w14:paraId="353564A3" w14:textId="28EA510D" w:rsidR="000A6FE5" w:rsidRDefault="000A6FE5" w:rsidP="000A6FE5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POLITEKNIK ELEKTRONIKA NEGERI SURABAYA</w:t>
      </w:r>
    </w:p>
    <w:p w14:paraId="29D14544" w14:textId="13F53DFB" w:rsidR="000A6FE5" w:rsidRDefault="000A6FE5" w:rsidP="000A6FE5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021/2022</w:t>
      </w:r>
    </w:p>
    <w:p w14:paraId="326E9386" w14:textId="6E326D1B" w:rsidR="000A6FE5" w:rsidRDefault="000A6FE5" w:rsidP="000A6FE5">
      <w:pPr>
        <w:pStyle w:val="ListParagraph"/>
        <w:numPr>
          <w:ilvl w:val="0"/>
          <w:numId w:val="4"/>
        </w:numPr>
        <w:rPr>
          <w:lang w:val="en-US"/>
        </w:rPr>
      </w:pPr>
      <w:r w:rsidRPr="000A6FE5">
        <w:rPr>
          <w:b/>
          <w:bCs/>
          <w:sz w:val="28"/>
          <w:szCs w:val="28"/>
        </w:rPr>
        <w:br w:type="page"/>
      </w:r>
      <w:r>
        <w:rPr>
          <w:lang w:val="en-US"/>
        </w:rPr>
        <w:lastRenderedPageBreak/>
        <w:t xml:space="preserve">How much do you know about Computer </w:t>
      </w:r>
      <w:proofErr w:type="gramStart"/>
      <w:r>
        <w:rPr>
          <w:lang w:val="en-US"/>
        </w:rPr>
        <w:t>Architecture</w:t>
      </w:r>
      <w:proofErr w:type="gramEnd"/>
    </w:p>
    <w:p w14:paraId="1F908445" w14:textId="2C08EE01" w:rsidR="000A6FE5" w:rsidRDefault="000A6FE5" w:rsidP="000A6FE5">
      <w:pPr>
        <w:pStyle w:val="ListParagraph"/>
        <w:rPr>
          <w:lang w:val="en-US"/>
        </w:rPr>
      </w:pPr>
      <w:r>
        <w:rPr>
          <w:lang w:val="en-US"/>
        </w:rPr>
        <w:t>I know th</w:t>
      </w:r>
      <w:r w:rsidR="000E16CC">
        <w:rPr>
          <w:lang w:val="en-US"/>
        </w:rPr>
        <w:t xml:space="preserve">at Computer Architecture is a field of study that </w:t>
      </w:r>
      <w:r w:rsidR="000E16CC" w:rsidRPr="000E16CC">
        <w:rPr>
          <w:lang w:val="en-US"/>
        </w:rPr>
        <w:t>that deals with the design and organization of computers.</w:t>
      </w:r>
    </w:p>
    <w:p w14:paraId="6D9F70F4" w14:textId="5945F6AC" w:rsidR="000E16CC" w:rsidRDefault="000E16CC" w:rsidP="000E16CC">
      <w:pPr>
        <w:pStyle w:val="ListParagraph"/>
        <w:numPr>
          <w:ilvl w:val="0"/>
          <w:numId w:val="4"/>
        </w:numPr>
        <w:rPr>
          <w:lang w:val="en-US"/>
        </w:rPr>
      </w:pPr>
      <w:r w:rsidRPr="000E16CC">
        <w:rPr>
          <w:lang w:val="en-US"/>
        </w:rPr>
        <w:t>Open your computer BIOS system, what kinds of information do you obtain from it?</w:t>
      </w:r>
    </w:p>
    <w:p w14:paraId="0540CF27" w14:textId="77777777" w:rsidR="000E16CC" w:rsidRDefault="000E16CC" w:rsidP="000E16CC">
      <w:pPr>
        <w:pStyle w:val="ListParagraph"/>
        <w:rPr>
          <w:lang w:val="en-US"/>
        </w:rPr>
      </w:pPr>
      <w:r>
        <w:rPr>
          <w:lang w:val="en-US"/>
        </w:rPr>
        <w:t>You can obtain so much information from BIOS, such as CPU Type, CPU Speed, Memory Type, and so much more.</w:t>
      </w:r>
      <w:r>
        <w:rPr>
          <w:noProof/>
          <w:lang w:val="en-US"/>
        </w:rPr>
        <w:drawing>
          <wp:inline distT="0" distB="0" distL="0" distR="0" wp14:anchorId="42D9DC9A" wp14:editId="409D778D">
            <wp:extent cx="5943600" cy="445770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13F6BDF5" wp14:editId="7A45131A">
            <wp:extent cx="5943600" cy="445770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5EA71390" wp14:editId="4A59BD98">
            <wp:extent cx="5943600" cy="44577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5EF81FB3" wp14:editId="6FCB4D47">
            <wp:extent cx="5943600" cy="44577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648F4826" wp14:editId="65608D8F">
            <wp:extent cx="5943600" cy="445770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1749CD3D" wp14:editId="44238F06">
            <wp:extent cx="5943600" cy="4457700"/>
            <wp:effectExtent l="0" t="0" r="0" b="0"/>
            <wp:docPr id="10" name="Picture 10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D3455" w14:textId="77777777" w:rsidR="000E16CC" w:rsidRDefault="000E16CC" w:rsidP="000E16CC">
      <w:pPr>
        <w:pStyle w:val="ListParagraph"/>
        <w:rPr>
          <w:lang w:val="en-US"/>
        </w:rPr>
      </w:pPr>
    </w:p>
    <w:p w14:paraId="27914891" w14:textId="77777777" w:rsidR="000E16CC" w:rsidRDefault="000E16CC" w:rsidP="000E16CC">
      <w:pPr>
        <w:pStyle w:val="ListParagraph"/>
        <w:rPr>
          <w:lang w:val="en-US"/>
        </w:rPr>
      </w:pPr>
    </w:p>
    <w:p w14:paraId="215E0299" w14:textId="77777777" w:rsidR="000E16CC" w:rsidRDefault="000E16CC" w:rsidP="000E16CC">
      <w:pPr>
        <w:pStyle w:val="ListParagraph"/>
        <w:rPr>
          <w:lang w:val="en-US"/>
        </w:rPr>
      </w:pPr>
    </w:p>
    <w:p w14:paraId="597ADCC2" w14:textId="77777777" w:rsidR="000E16CC" w:rsidRDefault="000E16CC" w:rsidP="000E16CC">
      <w:pPr>
        <w:pStyle w:val="ListParagraph"/>
        <w:rPr>
          <w:lang w:val="en-US"/>
        </w:rPr>
      </w:pPr>
    </w:p>
    <w:p w14:paraId="4D5DE02A" w14:textId="77777777" w:rsidR="000E16CC" w:rsidRDefault="000E16CC" w:rsidP="000E16CC">
      <w:pPr>
        <w:pStyle w:val="ListParagraph"/>
        <w:rPr>
          <w:lang w:val="en-US"/>
        </w:rPr>
      </w:pPr>
    </w:p>
    <w:p w14:paraId="77021175" w14:textId="77777777" w:rsidR="000E16CC" w:rsidRDefault="000E16CC" w:rsidP="000E16CC">
      <w:pPr>
        <w:pStyle w:val="ListParagraph"/>
        <w:rPr>
          <w:noProof/>
          <w:lang w:val="en-US"/>
        </w:rPr>
      </w:pPr>
    </w:p>
    <w:p w14:paraId="2076D6B7" w14:textId="0A17E77A" w:rsidR="000E16CC" w:rsidRDefault="000E16CC" w:rsidP="000E16CC">
      <w:pPr>
        <w:pStyle w:val="ListParagraph"/>
        <w:rPr>
          <w:noProof/>
          <w:lang w:val="en-US"/>
        </w:rPr>
      </w:pPr>
    </w:p>
    <w:p w14:paraId="5217E140" w14:textId="79293B59" w:rsidR="000E16CC" w:rsidRDefault="000E16CC" w:rsidP="000E16CC">
      <w:pPr>
        <w:pStyle w:val="ListParagraph"/>
        <w:rPr>
          <w:noProof/>
          <w:lang w:val="en-US"/>
        </w:rPr>
      </w:pPr>
    </w:p>
    <w:p w14:paraId="3DD6C323" w14:textId="7308EEA7" w:rsidR="000E16CC" w:rsidRDefault="000E16CC" w:rsidP="000E16CC">
      <w:pPr>
        <w:pStyle w:val="ListParagraph"/>
        <w:rPr>
          <w:noProof/>
          <w:lang w:val="en-US"/>
        </w:rPr>
      </w:pPr>
    </w:p>
    <w:p w14:paraId="38B86DCF" w14:textId="165982D5" w:rsidR="000E16CC" w:rsidRDefault="000E16CC" w:rsidP="000E16CC">
      <w:pPr>
        <w:pStyle w:val="ListParagraph"/>
        <w:rPr>
          <w:noProof/>
          <w:lang w:val="en-US"/>
        </w:rPr>
      </w:pPr>
    </w:p>
    <w:p w14:paraId="02FCD6B0" w14:textId="38C4BEFB" w:rsidR="000E16CC" w:rsidRDefault="000E16CC" w:rsidP="000E16CC">
      <w:pPr>
        <w:pStyle w:val="ListParagraph"/>
        <w:rPr>
          <w:noProof/>
          <w:lang w:val="en-US"/>
        </w:rPr>
      </w:pPr>
    </w:p>
    <w:p w14:paraId="6EDF80FE" w14:textId="0F649101" w:rsidR="000E16CC" w:rsidRDefault="000E16CC" w:rsidP="000E16CC">
      <w:pPr>
        <w:pStyle w:val="ListParagraph"/>
        <w:rPr>
          <w:noProof/>
          <w:lang w:val="en-US"/>
        </w:rPr>
      </w:pPr>
    </w:p>
    <w:p w14:paraId="201B893D" w14:textId="5B6CB3A3" w:rsidR="000E16CC" w:rsidRDefault="000E16CC" w:rsidP="000E16CC">
      <w:pPr>
        <w:pStyle w:val="ListParagraph"/>
        <w:rPr>
          <w:noProof/>
          <w:lang w:val="en-US"/>
        </w:rPr>
      </w:pPr>
    </w:p>
    <w:p w14:paraId="7434632E" w14:textId="18CDDC4A" w:rsidR="000E16CC" w:rsidRDefault="000E16CC" w:rsidP="000E16CC">
      <w:pPr>
        <w:pStyle w:val="ListParagraph"/>
        <w:rPr>
          <w:noProof/>
          <w:lang w:val="en-US"/>
        </w:rPr>
      </w:pPr>
    </w:p>
    <w:p w14:paraId="2C88D109" w14:textId="17C80B0E" w:rsidR="000E16CC" w:rsidRDefault="000E16CC" w:rsidP="000E16CC">
      <w:pPr>
        <w:pStyle w:val="ListParagraph"/>
        <w:rPr>
          <w:noProof/>
          <w:lang w:val="en-US"/>
        </w:rPr>
      </w:pPr>
    </w:p>
    <w:p w14:paraId="705CE82F" w14:textId="37443395" w:rsidR="000E16CC" w:rsidRDefault="000E16CC" w:rsidP="000E16CC">
      <w:pPr>
        <w:pStyle w:val="ListParagraph"/>
        <w:rPr>
          <w:noProof/>
          <w:lang w:val="en-US"/>
        </w:rPr>
      </w:pPr>
    </w:p>
    <w:p w14:paraId="4E7BB32B" w14:textId="7A9562DE" w:rsidR="000E16CC" w:rsidRDefault="000E16CC" w:rsidP="000E16CC">
      <w:pPr>
        <w:pStyle w:val="ListParagraph"/>
        <w:rPr>
          <w:noProof/>
          <w:lang w:val="en-US"/>
        </w:rPr>
      </w:pPr>
    </w:p>
    <w:p w14:paraId="4FFECE37" w14:textId="7D39FFA6" w:rsidR="000E16CC" w:rsidRDefault="000E16CC" w:rsidP="000E16CC">
      <w:pPr>
        <w:pStyle w:val="ListParagraph"/>
        <w:rPr>
          <w:noProof/>
          <w:lang w:val="en-US"/>
        </w:rPr>
      </w:pPr>
    </w:p>
    <w:p w14:paraId="35D8DC5D" w14:textId="22D31ECB" w:rsidR="000E16CC" w:rsidRDefault="000E16CC" w:rsidP="000E16CC">
      <w:pPr>
        <w:pStyle w:val="ListParagraph"/>
        <w:rPr>
          <w:noProof/>
          <w:lang w:val="en-US"/>
        </w:rPr>
      </w:pPr>
    </w:p>
    <w:p w14:paraId="1851267E" w14:textId="25587F58" w:rsidR="000E16CC" w:rsidRDefault="002C2E2B" w:rsidP="002C2E2B">
      <w:pPr>
        <w:pStyle w:val="ListParagraph"/>
        <w:numPr>
          <w:ilvl w:val="0"/>
          <w:numId w:val="4"/>
        </w:numPr>
        <w:rPr>
          <w:noProof/>
          <w:lang w:val="en-US"/>
        </w:rPr>
      </w:pPr>
      <w:r w:rsidRPr="002C2E2B">
        <w:rPr>
          <w:noProof/>
          <w:lang w:val="en-US"/>
        </w:rPr>
        <w:lastRenderedPageBreak/>
        <w:t>Find I/O port access in your BIOS system !</w:t>
      </w:r>
    </w:p>
    <w:p w14:paraId="6C151061" w14:textId="525781CC" w:rsidR="000E16CC" w:rsidRDefault="000E16CC" w:rsidP="000E16CC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581ACCE" wp14:editId="2332BE7C">
            <wp:extent cx="5943600" cy="4457700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B4761" w14:textId="77777777" w:rsidR="002C2E2B" w:rsidRDefault="002C2E2B" w:rsidP="000E16CC">
      <w:pPr>
        <w:pStyle w:val="ListParagraph"/>
        <w:rPr>
          <w:lang w:val="en-US"/>
        </w:rPr>
      </w:pPr>
    </w:p>
    <w:p w14:paraId="3A5AD9E4" w14:textId="312811AF" w:rsidR="002C2E2B" w:rsidRDefault="002C2E2B" w:rsidP="002C2E2B">
      <w:pPr>
        <w:pStyle w:val="ListParagraph"/>
        <w:numPr>
          <w:ilvl w:val="0"/>
          <w:numId w:val="4"/>
        </w:numPr>
        <w:rPr>
          <w:lang w:val="en-US"/>
        </w:rPr>
      </w:pPr>
      <w:r w:rsidRPr="002C2E2B">
        <w:rPr>
          <w:lang w:val="en-US"/>
        </w:rPr>
        <w:t>Install CPU Z on your computer, then find your processor, and caches, mainboard,</w:t>
      </w:r>
      <w:r>
        <w:rPr>
          <w:lang w:val="en-US"/>
        </w:rPr>
        <w:t xml:space="preserve"> </w:t>
      </w:r>
      <w:r w:rsidRPr="002C2E2B">
        <w:rPr>
          <w:lang w:val="en-US"/>
        </w:rPr>
        <w:t xml:space="preserve">memory, and graphics specification used in your </w:t>
      </w:r>
      <w:proofErr w:type="gramStart"/>
      <w:r w:rsidRPr="002C2E2B">
        <w:rPr>
          <w:lang w:val="en-US"/>
        </w:rPr>
        <w:t>computer !</w:t>
      </w:r>
      <w:proofErr w:type="gramEnd"/>
    </w:p>
    <w:p w14:paraId="693B32D9" w14:textId="1CF1A6E3" w:rsidR="002C2E2B" w:rsidRDefault="002C2E2B" w:rsidP="002C2E2B">
      <w:pPr>
        <w:pStyle w:val="ListParagraph"/>
        <w:rPr>
          <w:lang w:val="en-US"/>
        </w:rPr>
      </w:pPr>
      <w:r w:rsidRPr="002C2E2B">
        <w:rPr>
          <w:lang w:val="en-US"/>
        </w:rPr>
        <w:lastRenderedPageBreak/>
        <w:drawing>
          <wp:inline distT="0" distB="0" distL="0" distR="0" wp14:anchorId="1BD33DAF" wp14:editId="11F234C6">
            <wp:extent cx="4820323" cy="4791744"/>
            <wp:effectExtent l="0" t="0" r="0" b="889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47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2E2B">
        <w:rPr>
          <w:lang w:val="en-US"/>
        </w:rPr>
        <w:lastRenderedPageBreak/>
        <w:drawing>
          <wp:inline distT="0" distB="0" distL="0" distR="0" wp14:anchorId="10B3B8ED" wp14:editId="59CA2500">
            <wp:extent cx="4829849" cy="4801270"/>
            <wp:effectExtent l="0" t="0" r="889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2E2B">
        <w:rPr>
          <w:lang w:val="en-US"/>
        </w:rPr>
        <w:lastRenderedPageBreak/>
        <w:drawing>
          <wp:inline distT="0" distB="0" distL="0" distR="0" wp14:anchorId="5226520D" wp14:editId="2326A76C">
            <wp:extent cx="4801270" cy="480127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C2555" w14:textId="6038BF85" w:rsidR="002C2E2B" w:rsidRDefault="002C2E2B" w:rsidP="002C2E2B">
      <w:pPr>
        <w:pStyle w:val="ListParagraph"/>
        <w:rPr>
          <w:lang w:val="en-US"/>
        </w:rPr>
      </w:pPr>
      <w:r w:rsidRPr="002C2E2B">
        <w:rPr>
          <w:lang w:val="en-US"/>
        </w:rPr>
        <w:lastRenderedPageBreak/>
        <w:drawing>
          <wp:inline distT="0" distB="0" distL="0" distR="0" wp14:anchorId="4F3F7655" wp14:editId="50AB8C78">
            <wp:extent cx="4820323" cy="4763165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47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828AE" w14:textId="65631F06" w:rsidR="002C2E2B" w:rsidRPr="000A6FE5" w:rsidRDefault="002C2E2B" w:rsidP="002C2E2B">
      <w:pPr>
        <w:pStyle w:val="ListParagraph"/>
        <w:rPr>
          <w:lang w:val="en-US"/>
        </w:rPr>
      </w:pPr>
      <w:r w:rsidRPr="002C2E2B">
        <w:rPr>
          <w:lang w:val="en-US"/>
        </w:rPr>
        <w:lastRenderedPageBreak/>
        <w:drawing>
          <wp:inline distT="0" distB="0" distL="0" distR="0" wp14:anchorId="26AA153B" wp14:editId="65FD4010">
            <wp:extent cx="4801270" cy="4753638"/>
            <wp:effectExtent l="0" t="0" r="0" b="889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475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2E2B" w:rsidRPr="000A6FE5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36FB9"/>
    <w:multiLevelType w:val="hybridMultilevel"/>
    <w:tmpl w:val="F8D6F360"/>
    <w:lvl w:ilvl="0" w:tplc="199608E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13809"/>
    <w:multiLevelType w:val="hybridMultilevel"/>
    <w:tmpl w:val="99829AC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70B7A"/>
    <w:multiLevelType w:val="hybridMultilevel"/>
    <w:tmpl w:val="E93AEA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E04EF6"/>
    <w:multiLevelType w:val="hybridMultilevel"/>
    <w:tmpl w:val="8F72871E"/>
    <w:lvl w:ilvl="0" w:tplc="C010E194">
      <w:start w:val="1"/>
      <w:numFmt w:val="decimal"/>
      <w:lvlText w:val="%1."/>
      <w:lvlJc w:val="left"/>
      <w:pPr>
        <w:ind w:left="13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64" w:hanging="360"/>
      </w:pPr>
    </w:lvl>
    <w:lvl w:ilvl="2" w:tplc="0421001B" w:tentative="1">
      <w:start w:val="1"/>
      <w:numFmt w:val="lowerRoman"/>
      <w:lvlText w:val="%3."/>
      <w:lvlJc w:val="right"/>
      <w:pPr>
        <w:ind w:left="2784" w:hanging="180"/>
      </w:pPr>
    </w:lvl>
    <w:lvl w:ilvl="3" w:tplc="0421000F" w:tentative="1">
      <w:start w:val="1"/>
      <w:numFmt w:val="decimal"/>
      <w:lvlText w:val="%4."/>
      <w:lvlJc w:val="left"/>
      <w:pPr>
        <w:ind w:left="3504" w:hanging="360"/>
      </w:pPr>
    </w:lvl>
    <w:lvl w:ilvl="4" w:tplc="04210019" w:tentative="1">
      <w:start w:val="1"/>
      <w:numFmt w:val="lowerLetter"/>
      <w:lvlText w:val="%5."/>
      <w:lvlJc w:val="left"/>
      <w:pPr>
        <w:ind w:left="4224" w:hanging="360"/>
      </w:pPr>
    </w:lvl>
    <w:lvl w:ilvl="5" w:tplc="0421001B" w:tentative="1">
      <w:start w:val="1"/>
      <w:numFmt w:val="lowerRoman"/>
      <w:lvlText w:val="%6."/>
      <w:lvlJc w:val="right"/>
      <w:pPr>
        <w:ind w:left="4944" w:hanging="180"/>
      </w:pPr>
    </w:lvl>
    <w:lvl w:ilvl="6" w:tplc="0421000F" w:tentative="1">
      <w:start w:val="1"/>
      <w:numFmt w:val="decimal"/>
      <w:lvlText w:val="%7."/>
      <w:lvlJc w:val="left"/>
      <w:pPr>
        <w:ind w:left="5664" w:hanging="360"/>
      </w:pPr>
    </w:lvl>
    <w:lvl w:ilvl="7" w:tplc="04210019" w:tentative="1">
      <w:start w:val="1"/>
      <w:numFmt w:val="lowerLetter"/>
      <w:lvlText w:val="%8."/>
      <w:lvlJc w:val="left"/>
      <w:pPr>
        <w:ind w:left="6384" w:hanging="360"/>
      </w:pPr>
    </w:lvl>
    <w:lvl w:ilvl="8" w:tplc="0421001B" w:tentative="1">
      <w:start w:val="1"/>
      <w:numFmt w:val="lowerRoman"/>
      <w:lvlText w:val="%9."/>
      <w:lvlJc w:val="right"/>
      <w:pPr>
        <w:ind w:left="7104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UwNTQ0Njc3tjBV0lEKTi0uzszPAykwrAUA9QVwaCwAAAA="/>
  </w:docVars>
  <w:rsids>
    <w:rsidRoot w:val="00451EDC"/>
    <w:rsid w:val="000A6FE5"/>
    <w:rsid w:val="000E16CC"/>
    <w:rsid w:val="00177AE8"/>
    <w:rsid w:val="002C2E2B"/>
    <w:rsid w:val="00451EDC"/>
    <w:rsid w:val="00CA12B9"/>
    <w:rsid w:val="00E30D43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4AB87"/>
  <w15:chartTrackingRefBased/>
  <w15:docId w15:val="{3B6CB8F7-0D9F-4EED-99D3-315A6FF42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2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51EDC"/>
    <w:pPr>
      <w:autoSpaceDE w:val="0"/>
      <w:autoSpaceDN w:val="0"/>
      <w:adjustRightInd w:val="0"/>
      <w:spacing w:after="0" w:line="240" w:lineRule="auto"/>
    </w:pPr>
    <w:rPr>
      <w:color w:val="000000"/>
    </w:rPr>
  </w:style>
  <w:style w:type="paragraph" w:styleId="ListParagraph">
    <w:name w:val="List Paragraph"/>
    <w:basedOn w:val="Normal"/>
    <w:uiPriority w:val="34"/>
    <w:qFormat/>
    <w:rsid w:val="000A6F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3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08-24T02:17:00Z</dcterms:created>
  <dcterms:modified xsi:type="dcterms:W3CDTF">2021-08-24T04:38:00Z</dcterms:modified>
</cp:coreProperties>
</file>